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yanmar</w:t>
      </w:r>
      <w:r>
        <w:t xml:space="preserve"> </w:t>
      </w:r>
      <w:r>
        <w:t xml:space="preserve">Yangon</w:t>
      </w:r>
    </w:p>
    <w:bookmarkStart w:id="23" w:name="internship-application-letter"/>
    <w:p>
      <w:pPr>
        <w:pStyle w:val="Heading1"/>
      </w:pPr>
      <w:r>
        <w:t xml:space="preserve">INTERN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to-the-dental-internship-committee"/>
    <w:p>
      <w:pPr>
        <w:pStyle w:val="Heading2"/>
      </w:pPr>
      <w:r>
        <w:t xml:space="preserve">To the Dental Internship Committee</w:t>
      </w:r>
    </w:p>
    <w:bookmarkStart w:id="20" w:name="myanmar-dental-association-mda"/>
    <w:p>
      <w:pPr>
        <w:pStyle w:val="Heading3"/>
      </w:pPr>
      <w:r>
        <w:t xml:space="preserve">Myanmar Dental Association (MDA)</w:t>
      </w:r>
    </w:p>
    <w:p>
      <w:pPr>
        <w:pStyle w:val="FirstParagraph"/>
      </w:pPr>
      <w:r>
        <w:t xml:space="preserve">12-14 University Avenue, Yangon, Myanmar</w:t>
      </w:r>
    </w:p>
    <w:bookmarkEnd w:id="20"/>
    <w:bookmarkEnd w:id="21"/>
    <w:bookmarkStart w:id="22" w:name="X950cb8144f337a25c4d5fb40029711fc398c92c"/>
    <w:p>
      <w:pPr>
        <w:pStyle w:val="Heading2"/>
      </w:pPr>
      <w:r>
        <w:t xml:space="preserve">Subject: Application for Dental Internship Position at Leading Healthcare Institutions in Myanmar Yangon</w:t>
      </w:r>
    </w:p>
    <w:p>
      <w:pPr>
        <w:pStyle w:val="FirstParagraph"/>
      </w:pPr>
      <w:r>
        <w:t xml:space="preserve">Dear Esteemed Members of the Dental Internship Committee,</w:t>
      </w:r>
    </w:p>
    <w:p>
      <w:pPr>
        <w:pStyle w:val="BodyText"/>
      </w:pPr>
      <w:r>
        <w:t xml:space="preserve">It is with profound enthusiasm and deep respect for the rich dental heritage of Myanmar that I submit my</w:t>
      </w:r>
      <w:r>
        <w:t xml:space="preserve"> </w:t>
      </w:r>
      <w:r>
        <w:rPr>
          <w:bCs/>
          <w:b/>
        </w:rPr>
        <w:t xml:space="preserve">Internship Application Letter</w:t>
      </w:r>
      <w:r>
        <w:t xml:space="preserve"> </w:t>
      </w:r>
      <w:r>
        <w:t xml:space="preserve">for the prestigious Dental Internship Program at your esteemed institution in Yangon. As a dedicated dental student nearing graduation from [Your University], I have meticulously prepared this document to express my unwavering commitment to contributing to oral healthcare advancement within Myanmar's dynamic medical landscape, particularly in Yangon—the nation's vibrant economic and cultural heartland.</w:t>
      </w:r>
    </w:p>
    <w:p>
      <w:pPr>
        <w:pStyle w:val="BodyText"/>
      </w:pPr>
      <w:r>
        <w:t xml:space="preserve">My academic journey at [Your University] has been rigorously focused on evidence-based dentistry, with a special emphasis on community dental health—crucial for addressing the unique oral healthcare challenges faced by diverse populations across Myanmar. I have completed 450 hours of clinical rotations in general dentistry, pediatric care, and preventive treatments under the supervision of certified practitioners. Notably, I spearheaded a mobile dental clinic initiative targeting underserved communities in Mandalay, where I provided basic extractions and fluoride treatments to over 300 patients. This experience ignited my passion for accessible dental care—a mission that aligns perfectly with the critical needs of Yangon’s growing urban population.</w:t>
      </w:r>
    </w:p>
    <w:p>
      <w:pPr>
        <w:pStyle w:val="BodyText"/>
      </w:pPr>
      <w:r>
        <w:t xml:space="preserve">Why Myanmar Yangon? As a country experiencing rapid healthcare development, Myanmar presents an unparalleled opportunity for dentistry interns to witness and contribute to transformative change. Yangon, with its bustling streets and evolving healthcare infrastructure, represents both the challenges and opportunities inherent in Southeast Asian dental practice. The city’s blend of traditional Ayurvedic medicine with modern dental technology creates a unique ecosystem where an intern can learn to bridge cultural practices with contemporary care—a perspective I am eager to cultivate. My</w:t>
      </w:r>
      <w:r>
        <w:t xml:space="preserve"> </w:t>
      </w:r>
      <w:r>
        <w:rPr>
          <w:bCs/>
          <w:b/>
        </w:rPr>
        <w:t xml:space="preserve">Dentist</w:t>
      </w:r>
      <w:r>
        <w:t xml:space="preserve"> </w:t>
      </w:r>
      <w:r>
        <w:t xml:space="preserve">training emphasizes this integration, and I am particularly drawn to your institution’s reputation for pioneering community-based dental outreach programs in Yangon’s peri-urban districts.</w:t>
      </w:r>
    </w:p>
    <w:p>
      <w:pPr>
        <w:pStyle w:val="BodyText"/>
      </w:pPr>
      <w:r>
        <w:t xml:space="preserve">In my academic research on "Oral Health Disparities Among Low-Income Urban Populations in Myanmar," I analyzed data from Yangon’s Ministry of Health reports revealing that 68% of urban residents face barriers to routine dental care due to cost and accessibility. This statistic fuels my determination to join your team as a dental intern in Yangon, where I can directly address these gaps through practical service. I have also completed specialized courses in digital dentistry and infection control protocols—essential for meeting international standards while working within Myanmar’s evolving regulatory framework.</w:t>
      </w:r>
    </w:p>
    <w:p>
      <w:pPr>
        <w:pStyle w:val="BodyText"/>
      </w:pPr>
      <w:r>
        <w:t xml:space="preserve">My proficiency extends beyond clinical skills. As a fluent speaker of Burmese (with conversational English proficiency), I am prepared to engage effectively with patients across Yangon’s multicultural communities. During my volunteer work at Mawlamyine General Hospital, I developed rapport with Rohingya refugee families by adapting communication strategies—proving my ability to navigate complex social dynamics. This experience taught me that effective dental care in Myanmar Yangon requires empathy as much as technical expertise, a principle I will embody throughout this</w:t>
      </w:r>
      <w:r>
        <w:t xml:space="preserve"> </w:t>
      </w:r>
      <w:r>
        <w:rPr>
          <w:bCs/>
          <w:b/>
        </w:rPr>
        <w:t xml:space="preserve">Internship Application Letter</w:t>
      </w:r>
      <w:r>
        <w:t xml:space="preserve">.</w:t>
      </w:r>
    </w:p>
    <w:p>
      <w:pPr>
        <w:pStyle w:val="BodyText"/>
      </w:pPr>
      <w:r>
        <w:t xml:space="preserve">I am especially inspired by your institution’s recent partnership with the World Health Organization on the "Smile for All" campaign, which targets schoolchildren in Yangon’s slums. As a dental intern under your mentorship, I would be honored to contribute to such initiatives while learning from Myanmar’s leading dental educators. I have attached my CV detailing my clinical competencies, including proficiency in digital radiography (Dexis 3D), operative dentistry, and basic orthodontic procedures—all directly applicable to Yangon’s healthcare needs.</w:t>
      </w:r>
    </w:p>
    <w:p>
      <w:pPr>
        <w:pStyle w:val="BodyText"/>
      </w:pPr>
      <w:r>
        <w:t xml:space="preserve">My long-term vision aligns with Myanmar’s National Dental Health Strategy 2030. I aspire to become a community-focused</w:t>
      </w:r>
      <w:r>
        <w:t xml:space="preserve"> </w:t>
      </w:r>
      <w:r>
        <w:rPr>
          <w:bCs/>
          <w:b/>
        </w:rPr>
        <w:t xml:space="preserve">Dentist</w:t>
      </w:r>
      <w:r>
        <w:t xml:space="preserve"> </w:t>
      </w:r>
      <w:r>
        <w:t xml:space="preserve">who establishes mobile clinics in Yangon’s underserved townships, reducing the current 1:15,000 dentist-to-population ratio. This internship is the essential first step toward that goal—offering hands-on experience with Yangon’s specific dental challenges from periodontal diseases linked to betel nut chewing to rising orthodontic demand in youth. I am prepared to work alongside local practitioners to understand Myanmar’s cultural context, such as integrating traditional herbal remedies into preventive care where appropriate.</w:t>
      </w:r>
    </w:p>
    <w:p>
      <w:pPr>
        <w:pStyle w:val="BodyText"/>
      </w:pPr>
      <w:r>
        <w:t xml:space="preserve">Yangon’s emergence as a hub for medical tourism presents another compelling reason for my application. The city attracts patients from across Southeast Asia seeking affordable dental treatments, creating a demand for interns who understand both high-standard clinical protocols and cross-cultural patient management. My training in international dental ethics ensures I can uphold the highest professional standards while contributing to Yangon’s reputation as a destination for quality oral healthcare.</w:t>
      </w:r>
    </w:p>
    <w:p>
      <w:pPr>
        <w:pStyle w:val="BodyText"/>
      </w:pPr>
      <w:r>
        <w:t xml:space="preserve">I am deeply aware that this</w:t>
      </w:r>
      <w:r>
        <w:t xml:space="preserve"> </w:t>
      </w:r>
      <w:r>
        <w:rPr>
          <w:bCs/>
          <w:b/>
        </w:rPr>
        <w:t xml:space="preserve">Internship Application Letter</w:t>
      </w:r>
      <w:r>
        <w:t xml:space="preserve"> </w:t>
      </w:r>
      <w:r>
        <w:t xml:space="preserve">represents more than just an opportunity—it is a commitment to serve Myanmar’s people with integrity. The legacy of pioneers like Dr. Tin Maung Win, who transformed rural dental care in Myanmar during the 1970s, guides my approach. I seek not merely to observe but to actively participate in advancing Yangon’s dental landscape through this internship.</w:t>
      </w:r>
    </w:p>
    <w:p>
      <w:pPr>
        <w:pStyle w:val="BodyText"/>
      </w:pPr>
      <w:r>
        <w:t xml:space="preserve">Thank you for considering my application as a prospective Dental Intern at your institution. I am eager to discuss how my proactive attitude, cultural sensitivity, and clinical readiness align with your program’s goals for the next generation of</w:t>
      </w:r>
      <w:r>
        <w:t xml:space="preserve"> </w:t>
      </w:r>
      <w:r>
        <w:rPr>
          <w:bCs/>
          <w:b/>
        </w:rPr>
        <w:t xml:space="preserve">Dentist</w:t>
      </w:r>
      <w:r>
        <w:t xml:space="preserve">s serving Myanmar Yangon. I have attached all required documents and welcome the opportunity to interview at your earliest convenience.</w:t>
      </w:r>
    </w:p>
    <w:p>
      <w:pPr>
        <w:pStyle w:val="BodyText"/>
      </w:pPr>
      <w:r>
        <w:t xml:space="preserve">Sincerely,</w:t>
      </w:r>
    </w:p>
    <w:p>
      <w:pPr>
        <w:pStyle w:val="BodyText"/>
      </w:pPr>
      <w:r>
        <w:t xml:space="preserve">[Your Full Name]</w:t>
      </w:r>
    </w:p>
    <w:p>
      <w:pPr>
        <w:pStyle w:val="BodyText"/>
      </w:pPr>
      <w:r>
        <w:rPr>
          <w:bCs/>
          <w:b/>
        </w:rPr>
        <w:t xml:space="preserve">Attachments:</w:t>
      </w:r>
    </w:p>
    <w:p>
      <w:pPr>
        <w:numPr>
          <w:ilvl w:val="0"/>
          <w:numId w:val="1001"/>
        </w:numPr>
        <w:pStyle w:val="Compact"/>
      </w:pPr>
      <w:r>
        <w:t xml:space="preserve">Certificate of Dental Degree (Expected)</w:t>
      </w:r>
    </w:p>
    <w:p>
      <w:pPr>
        <w:numPr>
          <w:ilvl w:val="0"/>
          <w:numId w:val="1001"/>
        </w:numPr>
        <w:pStyle w:val="Compact"/>
      </w:pPr>
      <w:r>
        <w:t xml:space="preserve">Academic Transcripts</w:t>
      </w:r>
    </w:p>
    <w:p>
      <w:pPr>
        <w:numPr>
          <w:ilvl w:val="0"/>
          <w:numId w:val="1001"/>
        </w:numPr>
        <w:pStyle w:val="Compact"/>
      </w:pPr>
      <w:r>
        <w:t xml:space="preserve">Certificate of Burmese Language Proficiency</w:t>
      </w:r>
    </w:p>
    <w:p>
      <w:pPr>
        <w:numPr>
          <w:ilvl w:val="0"/>
          <w:numId w:val="1001"/>
        </w:numPr>
        <w:pStyle w:val="Compact"/>
      </w:pPr>
      <w:r>
        <w:t xml:space="preserve">Letters of Recommendation from Clinical Supervisors</w:t>
      </w:r>
    </w:p>
    <w:p>
      <w:pPr>
        <w:pStyle w:val="FirstParagraph"/>
      </w:pPr>
      <w:r>
        <w:t xml:space="preserve">This</w:t>
      </w:r>
      <w:r>
        <w:t xml:space="preserve"> </w:t>
      </w:r>
      <w:r>
        <w:rPr>
          <w:bCs/>
          <w:b/>
        </w:rPr>
        <w:t xml:space="preserve">Internship Application Letter</w:t>
      </w:r>
      <w:r>
        <w:t xml:space="preserve"> </w:t>
      </w:r>
      <w:r>
        <w:t xml:space="preserve">is specifically crafted for dental internships in Myanmar Yangon, reflecting cultural context, institutional needs, and the unique opportunities of Yangon’s healthcare ecosystem.</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Internship Application Letter - Myanmar Yangon</dc:title>
  <dc:creator/>
  <dc:language>en</dc:language>
  <cp:keywords/>
  <dcterms:created xsi:type="dcterms:W3CDTF">2026-05-01T23:26:44Z</dcterms:created>
  <dcterms:modified xsi:type="dcterms:W3CDTF">2026-05-01T23:26:44Z</dcterms:modified>
</cp:coreProperties>
</file>

<file path=docProps/custom.xml><?xml version="1.0" encoding="utf-8"?>
<Properties xmlns="http://schemas.openxmlformats.org/officeDocument/2006/custom-properties" xmlns:vt="http://schemas.openxmlformats.org/officeDocument/2006/docPropsVTypes"/>
</file>